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26E323" w14:textId="6EADABF1" w:rsidR="00941B5A" w:rsidRPr="0044024B" w:rsidRDefault="00941B5A" w:rsidP="00941B5A">
      <w:pPr>
        <w:spacing w:line="22" w:lineRule="atLeast"/>
        <w:jc w:val="center"/>
        <w:rPr>
          <w:b/>
          <w:szCs w:val="24"/>
        </w:rPr>
      </w:pPr>
      <w:bookmarkStart w:id="0" w:name="_Hlk515955123"/>
      <w:r w:rsidRPr="0044024B">
        <w:rPr>
          <w:b/>
          <w:szCs w:val="24"/>
        </w:rPr>
        <w:t xml:space="preserve">Outreach and Education to Increase Minority Enrollment in </w:t>
      </w:r>
    </w:p>
    <w:p w14:paraId="5866EA56" w14:textId="77777777" w:rsidR="00017CDA" w:rsidRDefault="00941B5A" w:rsidP="00941B5A">
      <w:pPr>
        <w:ind w:left="360"/>
        <w:jc w:val="center"/>
        <w:rPr>
          <w:b/>
          <w:szCs w:val="24"/>
        </w:rPr>
      </w:pPr>
      <w:r w:rsidRPr="0044024B">
        <w:rPr>
          <w:b/>
          <w:szCs w:val="24"/>
        </w:rPr>
        <w:t>the AIDS Drug Assistance Program (ADAP)</w:t>
      </w:r>
      <w:r>
        <w:rPr>
          <w:b/>
          <w:szCs w:val="24"/>
        </w:rPr>
        <w:t xml:space="preserve"> </w:t>
      </w:r>
      <w:r w:rsidR="00017CDA">
        <w:rPr>
          <w:b/>
          <w:szCs w:val="24"/>
        </w:rPr>
        <w:t>– Northeastern New York and</w:t>
      </w:r>
    </w:p>
    <w:p w14:paraId="79E478B3" w14:textId="3765D346" w:rsidR="00941B5A" w:rsidRPr="0044024B" w:rsidRDefault="00017CDA" w:rsidP="00941B5A">
      <w:pPr>
        <w:ind w:left="360"/>
        <w:jc w:val="center"/>
        <w:rPr>
          <w:b/>
          <w:szCs w:val="24"/>
        </w:rPr>
      </w:pPr>
      <w:r>
        <w:rPr>
          <w:b/>
          <w:szCs w:val="24"/>
        </w:rPr>
        <w:t xml:space="preserve"> the Finger Lakes regions</w:t>
      </w:r>
    </w:p>
    <w:p w14:paraId="62410D35" w14:textId="77777777" w:rsidR="00AE5B54" w:rsidRPr="005D6E76" w:rsidRDefault="00AE5B54" w:rsidP="00AE5B54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  <w:bCs/>
          <w:szCs w:val="24"/>
        </w:rPr>
      </w:pPr>
    </w:p>
    <w:bookmarkEnd w:id="0"/>
    <w:p w14:paraId="68C2437D" w14:textId="69E583C4" w:rsidR="000A1788" w:rsidRPr="00A57ED5" w:rsidRDefault="000A1788" w:rsidP="000A1788">
      <w:pPr>
        <w:keepNext/>
        <w:tabs>
          <w:tab w:val="left" w:pos="3960"/>
          <w:tab w:val="left" w:pos="5220"/>
          <w:tab w:val="left" w:pos="7110"/>
        </w:tabs>
        <w:jc w:val="center"/>
        <w:rPr>
          <w:b/>
          <w:szCs w:val="24"/>
        </w:rPr>
      </w:pPr>
      <w:r w:rsidRPr="00A57ED5">
        <w:rPr>
          <w:b/>
          <w:szCs w:val="24"/>
        </w:rPr>
        <w:t>RFA #</w:t>
      </w:r>
      <w:r w:rsidR="00F42DB0">
        <w:rPr>
          <w:b/>
          <w:szCs w:val="24"/>
        </w:rPr>
        <w:t>2</w:t>
      </w:r>
      <w:r w:rsidR="00FF3F10">
        <w:rPr>
          <w:b/>
          <w:szCs w:val="24"/>
        </w:rPr>
        <w:t>2</w:t>
      </w:r>
      <w:r w:rsidR="00F42DB0">
        <w:rPr>
          <w:b/>
          <w:szCs w:val="24"/>
        </w:rPr>
        <w:t>-000</w:t>
      </w:r>
      <w:r w:rsidR="0097150F">
        <w:rPr>
          <w:b/>
          <w:szCs w:val="24"/>
        </w:rPr>
        <w:t>1</w:t>
      </w:r>
      <w:r w:rsidR="007C2A8E" w:rsidRPr="00A57ED5">
        <w:rPr>
          <w:b/>
          <w:szCs w:val="24"/>
        </w:rPr>
        <w:t xml:space="preserve"> </w:t>
      </w:r>
    </w:p>
    <w:p w14:paraId="7FA4051F" w14:textId="03AB4875" w:rsidR="00AE5B54" w:rsidRPr="000A1788" w:rsidRDefault="00AE5B54" w:rsidP="00AE5B54">
      <w:pPr>
        <w:keepNext/>
        <w:tabs>
          <w:tab w:val="left" w:pos="3960"/>
          <w:tab w:val="left" w:pos="5220"/>
          <w:tab w:val="left" w:pos="7110"/>
        </w:tabs>
        <w:jc w:val="center"/>
        <w:rPr>
          <w:b/>
          <w:szCs w:val="24"/>
        </w:rPr>
      </w:pPr>
    </w:p>
    <w:p w14:paraId="526579FC" w14:textId="77777777" w:rsidR="00AE5B54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14:paraId="1A059EFA" w14:textId="77777777" w:rsidR="00AE5B54" w:rsidRPr="00DB298D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  <w:r w:rsidRPr="00DB298D">
        <w:rPr>
          <w:b/>
          <w:szCs w:val="24"/>
        </w:rPr>
        <w:t xml:space="preserve">Application Cover </w:t>
      </w:r>
      <w:r>
        <w:rPr>
          <w:b/>
          <w:szCs w:val="24"/>
        </w:rPr>
        <w:t>Page</w:t>
      </w:r>
    </w:p>
    <w:p w14:paraId="64B09BE8" w14:textId="77777777" w:rsidR="000A1788" w:rsidRPr="000A1788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14:paraId="665A113C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</w:pPr>
    </w:p>
    <w:p w14:paraId="2854119A" w14:textId="77777777" w:rsidR="00246CCF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 xml:space="preserve">Applicant </w:t>
      </w:r>
      <w:r w:rsidR="00246CCF" w:rsidRPr="009F6527">
        <w:rPr>
          <w:b/>
        </w:rPr>
        <w:t>Organization Name: _______________</w:t>
      </w:r>
      <w:r w:rsidR="00131FC5">
        <w:rPr>
          <w:b/>
        </w:rPr>
        <w:t>______________________________</w:t>
      </w:r>
      <w:r>
        <w:rPr>
          <w:b/>
        </w:rPr>
        <w:t>______</w:t>
      </w:r>
    </w:p>
    <w:p w14:paraId="3C33FC84" w14:textId="77777777" w:rsidR="00131FC5" w:rsidRDefault="00131FC5" w:rsidP="00131FC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Provider Type: _______________</w:t>
      </w:r>
      <w:r w:rsidR="001861F2">
        <w:rPr>
          <w:b/>
        </w:rPr>
        <w:t>_______</w:t>
      </w:r>
      <w:r>
        <w:rPr>
          <w:b/>
        </w:rPr>
        <w:t>_____________________________________</w:t>
      </w:r>
      <w:r w:rsidR="001861F2">
        <w:rPr>
          <w:b/>
        </w:rPr>
        <w:t>_____</w:t>
      </w:r>
    </w:p>
    <w:p w14:paraId="745BDDDC" w14:textId="766870F3" w:rsidR="00163570" w:rsidRDefault="00163570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Federal ID</w:t>
      </w:r>
      <w:proofErr w:type="gramStart"/>
      <w:r>
        <w:rPr>
          <w:b/>
        </w:rPr>
        <w:t>#:_</w:t>
      </w:r>
      <w:proofErr w:type="gramEnd"/>
      <w:r>
        <w:rPr>
          <w:b/>
        </w:rPr>
        <w:t>______________</w:t>
      </w:r>
      <w:r w:rsidR="001861F2">
        <w:rPr>
          <w:b/>
        </w:rPr>
        <w:t>_____________</w:t>
      </w:r>
      <w:r>
        <w:rPr>
          <w:b/>
        </w:rPr>
        <w:t>__________</w:t>
      </w:r>
      <w:r w:rsidR="00131FC5">
        <w:rPr>
          <w:b/>
        </w:rPr>
        <w:t>_____________________________</w:t>
      </w:r>
    </w:p>
    <w:p w14:paraId="75AC84C6" w14:textId="598E7013" w:rsidR="00941B5A" w:rsidRPr="0044024B" w:rsidRDefault="00941B5A" w:rsidP="00F2508B">
      <w:pPr>
        <w:spacing w:line="360" w:lineRule="auto"/>
        <w:rPr>
          <w:szCs w:val="24"/>
        </w:rPr>
      </w:pPr>
      <w:r w:rsidRPr="00941B5A">
        <w:rPr>
          <w:b/>
          <w:bCs/>
          <w:szCs w:val="24"/>
        </w:rPr>
        <w:t>DUNS Number:</w:t>
      </w:r>
      <w:r w:rsidRPr="0044024B">
        <w:rPr>
          <w:szCs w:val="24"/>
        </w:rPr>
        <w:t xml:space="preserve"> _______________________________________________</w:t>
      </w:r>
    </w:p>
    <w:p w14:paraId="035B379D" w14:textId="6C600D8A" w:rsidR="00246CCF" w:rsidRPr="00F2508B" w:rsidRDefault="00F2508B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bCs/>
          <w:szCs w:val="24"/>
        </w:rPr>
      </w:pPr>
      <w:r w:rsidRPr="00F2508B">
        <w:rPr>
          <w:b/>
          <w:bCs/>
        </w:rPr>
        <w:t>Unique Entity Identifier (UEI)</w:t>
      </w:r>
      <w:r w:rsidRPr="00941B5A">
        <w:rPr>
          <w:b/>
          <w:bCs/>
          <w:szCs w:val="24"/>
        </w:rPr>
        <w:t>:</w:t>
      </w:r>
      <w:r w:rsidRPr="0044024B">
        <w:rPr>
          <w:szCs w:val="24"/>
        </w:rPr>
        <w:t xml:space="preserve"> _______________________________________________</w:t>
      </w:r>
    </w:p>
    <w:p w14:paraId="5D712AB8" w14:textId="77777777" w:rsidR="001861F2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Contact Person</w:t>
      </w:r>
      <w:r w:rsidR="001861F2">
        <w:rPr>
          <w:b/>
        </w:rPr>
        <w:t>: _______________________________________________________________</w:t>
      </w:r>
    </w:p>
    <w:p w14:paraId="5980C6E2" w14:textId="77777777" w:rsidR="00246CCF" w:rsidRPr="009F6527" w:rsidRDefault="00131FC5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itle</w:t>
      </w:r>
      <w:r w:rsidR="00246CCF" w:rsidRPr="009F6527">
        <w:rPr>
          <w:b/>
        </w:rPr>
        <w:t>:</w:t>
      </w:r>
      <w:r w:rsidR="00246CCF">
        <w:rPr>
          <w:b/>
        </w:rPr>
        <w:t xml:space="preserve"> </w:t>
      </w:r>
      <w:r w:rsidR="00246CCF" w:rsidRPr="009F6527">
        <w:rPr>
          <w:b/>
        </w:rPr>
        <w:t>____</w:t>
      </w:r>
      <w:r w:rsidR="001861F2">
        <w:rPr>
          <w:b/>
        </w:rPr>
        <w:t>____________</w:t>
      </w:r>
      <w:r w:rsidR="00246CCF" w:rsidRPr="009F6527">
        <w:rPr>
          <w:b/>
        </w:rPr>
        <w:t>__________________</w:t>
      </w:r>
      <w:r>
        <w:rPr>
          <w:b/>
        </w:rPr>
        <w:t>________________________</w:t>
      </w:r>
      <w:r w:rsidR="001861F2">
        <w:rPr>
          <w:b/>
        </w:rPr>
        <w:t>______________</w:t>
      </w:r>
    </w:p>
    <w:p w14:paraId="3C5AB779" w14:textId="77777777" w:rsidR="00246CCF" w:rsidRPr="009F652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Address: _________________</w:t>
      </w:r>
      <w:r w:rsidR="001861F2">
        <w:rPr>
          <w:b/>
        </w:rPr>
        <w:t>___________</w:t>
      </w:r>
      <w:r w:rsidRPr="009F6527">
        <w:rPr>
          <w:b/>
        </w:rPr>
        <w:t>___________</w:t>
      </w:r>
      <w:r w:rsidR="00131FC5">
        <w:rPr>
          <w:b/>
        </w:rPr>
        <w:t>______________________________</w:t>
      </w:r>
    </w:p>
    <w:p w14:paraId="7F3D81F5" w14:textId="77777777" w:rsidR="00246CCF" w:rsidRPr="009F652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__________________________</w:t>
      </w:r>
      <w:r w:rsidR="001861F2">
        <w:rPr>
          <w:b/>
        </w:rPr>
        <w:t>____________</w:t>
      </w:r>
      <w:r>
        <w:rPr>
          <w:b/>
        </w:rPr>
        <w:t>________________</w:t>
      </w:r>
      <w:r w:rsidR="00131FC5">
        <w:rPr>
          <w:b/>
        </w:rPr>
        <w:t>________________________</w:t>
      </w:r>
    </w:p>
    <w:p w14:paraId="75AF8E82" w14:textId="77777777" w:rsidR="001861F2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elep</w:t>
      </w:r>
      <w:r w:rsidR="00246CCF">
        <w:rPr>
          <w:b/>
        </w:rPr>
        <w:t>hone #: ________________________________</w:t>
      </w:r>
    </w:p>
    <w:p w14:paraId="6AFB10D4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Fax #: ____________________________</w:t>
      </w:r>
      <w:r w:rsidR="001861F2">
        <w:rPr>
          <w:b/>
        </w:rPr>
        <w:t>______</w:t>
      </w:r>
    </w:p>
    <w:p w14:paraId="3CC17BBE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Email Address: ____________________</w:t>
      </w:r>
      <w:r w:rsidR="001861F2">
        <w:rPr>
          <w:b/>
        </w:rPr>
        <w:t>______</w:t>
      </w:r>
      <w:r w:rsidR="008D3CE9">
        <w:rPr>
          <w:b/>
        </w:rPr>
        <w:t>___________</w:t>
      </w:r>
    </w:p>
    <w:p w14:paraId="65B5030F" w14:textId="77777777" w:rsidR="000A1788" w:rsidRPr="00FC3F07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14:paraId="6C434AE3" w14:textId="77777777" w:rsidR="00163570" w:rsidRPr="00FA0766" w:rsidRDefault="00AA4744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581847">
        <w:rPr>
          <w:b/>
        </w:rPr>
        <w:t>Region</w:t>
      </w:r>
      <w:r w:rsidR="001861F2" w:rsidRPr="00581847">
        <w:rPr>
          <w:b/>
        </w:rPr>
        <w:t xml:space="preserve"> Targeted: </w:t>
      </w:r>
      <w:r w:rsidR="00163570" w:rsidRPr="00581847">
        <w:rPr>
          <w:b/>
        </w:rPr>
        <w:t>___</w:t>
      </w:r>
      <w:r w:rsidR="001861F2" w:rsidRPr="00581847">
        <w:rPr>
          <w:b/>
        </w:rPr>
        <w:t>_________</w:t>
      </w:r>
      <w:r w:rsidR="00163570" w:rsidRPr="00581847">
        <w:rPr>
          <w:b/>
        </w:rPr>
        <w:t>_________________________</w:t>
      </w:r>
      <w:r w:rsidR="001861F2" w:rsidRPr="00581847">
        <w:rPr>
          <w:b/>
        </w:rPr>
        <w:t>__________</w:t>
      </w:r>
      <w:r w:rsidR="00581847">
        <w:rPr>
          <w:b/>
        </w:rPr>
        <w:t>_______________</w:t>
      </w:r>
    </w:p>
    <w:p w14:paraId="6C9CCAA4" w14:textId="77777777" w:rsidR="00FC3F07" w:rsidRPr="00FC3F07" w:rsidRDefault="00FC3F07" w:rsidP="00FA076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14:paraId="5616F03C" w14:textId="7E33FAFE" w:rsidR="00941B5A" w:rsidRDefault="002C3686" w:rsidP="00941B5A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i/>
          <w:szCs w:val="24"/>
        </w:rPr>
      </w:pPr>
      <w:r>
        <w:rPr>
          <w:b/>
        </w:rPr>
        <w:t xml:space="preserve">Annual Requested Amount: _________________       </w:t>
      </w:r>
    </w:p>
    <w:p w14:paraId="374CE989" w14:textId="77777777" w:rsidR="00941B5A" w:rsidRDefault="00941B5A" w:rsidP="00941B5A">
      <w:pPr>
        <w:ind w:left="360"/>
        <w:rPr>
          <w:szCs w:val="24"/>
        </w:rPr>
      </w:pPr>
    </w:p>
    <w:p w14:paraId="0DAF512C" w14:textId="29A84432" w:rsidR="00941B5A" w:rsidRPr="0044024B" w:rsidRDefault="00941B5A" w:rsidP="00941B5A">
      <w:pPr>
        <w:rPr>
          <w:szCs w:val="24"/>
        </w:rPr>
      </w:pPr>
      <w:r w:rsidRPr="0044024B">
        <w:rPr>
          <w:szCs w:val="24"/>
        </w:rPr>
        <w:t>*If joint application, partner agency name and address:  ____________________________</w:t>
      </w:r>
      <w:r w:rsidRPr="0044024B">
        <w:rPr>
          <w:szCs w:val="24"/>
        </w:rPr>
        <w:br/>
      </w:r>
      <w:r w:rsidRPr="0044024B">
        <w:rPr>
          <w:szCs w:val="24"/>
        </w:rPr>
        <w:br/>
        <w:t>________________________________________________________________________</w:t>
      </w:r>
      <w:r w:rsidRPr="0044024B">
        <w:rPr>
          <w:szCs w:val="24"/>
        </w:rPr>
        <w:br/>
      </w:r>
      <w:r w:rsidRPr="0044024B">
        <w:rPr>
          <w:szCs w:val="24"/>
        </w:rPr>
        <w:br/>
        <w:t>_________________________________________________________________________</w:t>
      </w:r>
    </w:p>
    <w:p w14:paraId="490B14F9" w14:textId="4BFDFCDD" w:rsidR="009A6136" w:rsidRDefault="009A6136" w:rsidP="009A613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jc w:val="center"/>
        <w:rPr>
          <w:b/>
          <w:i/>
          <w:szCs w:val="24"/>
        </w:rPr>
      </w:pPr>
    </w:p>
    <w:p w14:paraId="493072DE" w14:textId="77777777" w:rsidR="002C3686" w:rsidRPr="004268C4" w:rsidRDefault="002C3686" w:rsidP="002C368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jc w:val="center"/>
        <w:rPr>
          <w:b/>
          <w:i/>
          <w:szCs w:val="24"/>
        </w:rPr>
      </w:pPr>
    </w:p>
    <w:p w14:paraId="1BC47DE1" w14:textId="77777777" w:rsidR="00FC3F07" w:rsidRDefault="00FC3F07">
      <w:pPr>
        <w:rPr>
          <w:b/>
        </w:rPr>
      </w:pPr>
    </w:p>
    <w:p w14:paraId="5C1DDF74" w14:textId="77777777" w:rsidR="001D4B53" w:rsidRDefault="00F4003B">
      <w:r w:rsidRPr="002115B7">
        <w:rPr>
          <w:b/>
        </w:rPr>
        <w:t>Signature of Authorized Official:</w:t>
      </w:r>
      <w:r>
        <w:rPr>
          <w:b/>
        </w:rPr>
        <w:t xml:space="preserve"> ______________________________________</w:t>
      </w:r>
      <w:r w:rsidR="001861F2">
        <w:rPr>
          <w:b/>
        </w:rPr>
        <w:t>___________</w:t>
      </w:r>
    </w:p>
    <w:sectPr w:rsidR="001D4B53" w:rsidSect="00FA0766">
      <w:headerReference w:type="default" r:id="rId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D84013" w14:textId="77777777" w:rsidR="00EB7961" w:rsidRDefault="00EB7961" w:rsidP="00131FC5">
      <w:r>
        <w:separator/>
      </w:r>
    </w:p>
  </w:endnote>
  <w:endnote w:type="continuationSeparator" w:id="0">
    <w:p w14:paraId="73F44474" w14:textId="77777777" w:rsidR="00EB7961" w:rsidRDefault="00EB7961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124042" w14:textId="77777777" w:rsidR="00EB7961" w:rsidRDefault="00EB7961" w:rsidP="00131FC5">
      <w:r>
        <w:separator/>
      </w:r>
    </w:p>
  </w:footnote>
  <w:footnote w:type="continuationSeparator" w:id="0">
    <w:p w14:paraId="5C995717" w14:textId="77777777" w:rsidR="00EB7961" w:rsidRDefault="00EB7961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28F11A" w14:textId="67DAB27B" w:rsidR="00961EBC" w:rsidRPr="00A05008" w:rsidRDefault="00961EBC" w:rsidP="007566C8">
    <w:pPr>
      <w:ind w:left="2160" w:firstLine="720"/>
      <w:rPr>
        <w:b/>
        <w:caps/>
      </w:rPr>
    </w:pPr>
    <w:r>
      <w:rPr>
        <w:b/>
        <w:caps/>
      </w:rPr>
      <w:t xml:space="preserve"> </w:t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  <w:t xml:space="preserve">ATTACHMENT </w:t>
    </w:r>
    <w:r w:rsidR="00941B5A">
      <w:rPr>
        <w:b/>
        <w:caps/>
      </w:rPr>
      <w:t>1</w:t>
    </w:r>
  </w:p>
  <w:p w14:paraId="24B638CE" w14:textId="77777777" w:rsidR="00131FC5" w:rsidRPr="00961EBC" w:rsidRDefault="00131FC5" w:rsidP="00961E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17CDA"/>
    <w:rsid w:val="0004684B"/>
    <w:rsid w:val="00072B00"/>
    <w:rsid w:val="000A1788"/>
    <w:rsid w:val="000B3C3D"/>
    <w:rsid w:val="001012CE"/>
    <w:rsid w:val="00126E9C"/>
    <w:rsid w:val="00131FC5"/>
    <w:rsid w:val="00163570"/>
    <w:rsid w:val="001861F2"/>
    <w:rsid w:val="001C4428"/>
    <w:rsid w:val="001C783D"/>
    <w:rsid w:val="001D4B53"/>
    <w:rsid w:val="00225EB3"/>
    <w:rsid w:val="00246CCF"/>
    <w:rsid w:val="00247EAC"/>
    <w:rsid w:val="002968D9"/>
    <w:rsid w:val="002B63C5"/>
    <w:rsid w:val="002C3686"/>
    <w:rsid w:val="002C48C5"/>
    <w:rsid w:val="00356EDA"/>
    <w:rsid w:val="003B2B4E"/>
    <w:rsid w:val="003D2ABA"/>
    <w:rsid w:val="003E426E"/>
    <w:rsid w:val="00401103"/>
    <w:rsid w:val="00406C91"/>
    <w:rsid w:val="004107D4"/>
    <w:rsid w:val="00433F68"/>
    <w:rsid w:val="004646A8"/>
    <w:rsid w:val="005706E9"/>
    <w:rsid w:val="00581847"/>
    <w:rsid w:val="00582C89"/>
    <w:rsid w:val="005E0951"/>
    <w:rsid w:val="006C2827"/>
    <w:rsid w:val="007566C8"/>
    <w:rsid w:val="0079587F"/>
    <w:rsid w:val="007C2A8E"/>
    <w:rsid w:val="008A4670"/>
    <w:rsid w:val="008D3CE9"/>
    <w:rsid w:val="00905A47"/>
    <w:rsid w:val="00941B5A"/>
    <w:rsid w:val="00961EBC"/>
    <w:rsid w:val="00961F81"/>
    <w:rsid w:val="0097150F"/>
    <w:rsid w:val="0099470D"/>
    <w:rsid w:val="009A6136"/>
    <w:rsid w:val="00A22D2E"/>
    <w:rsid w:val="00A57ED5"/>
    <w:rsid w:val="00A961C4"/>
    <w:rsid w:val="00AA4744"/>
    <w:rsid w:val="00AE5B54"/>
    <w:rsid w:val="00AF295E"/>
    <w:rsid w:val="00B16E61"/>
    <w:rsid w:val="00C25880"/>
    <w:rsid w:val="00C47A0A"/>
    <w:rsid w:val="00C7266F"/>
    <w:rsid w:val="00CA3D00"/>
    <w:rsid w:val="00DB298D"/>
    <w:rsid w:val="00DB5BB0"/>
    <w:rsid w:val="00E541DC"/>
    <w:rsid w:val="00EB19C2"/>
    <w:rsid w:val="00EB7961"/>
    <w:rsid w:val="00EE1ADA"/>
    <w:rsid w:val="00EF4780"/>
    <w:rsid w:val="00F2508B"/>
    <w:rsid w:val="00F3714E"/>
    <w:rsid w:val="00F4003B"/>
    <w:rsid w:val="00F42DB0"/>
    <w:rsid w:val="00F542B1"/>
    <w:rsid w:val="00F73177"/>
    <w:rsid w:val="00F81F8F"/>
    <w:rsid w:val="00FA0766"/>
    <w:rsid w:val="00FB563A"/>
    <w:rsid w:val="00FC3F07"/>
    <w:rsid w:val="00FF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2193A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0</Words>
  <Characters>1281</Characters>
  <Application>Microsoft Office Word</Application>
  <DocSecurity>4</DocSecurity>
  <Lines>3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Sherrie Abate</cp:lastModifiedBy>
  <cp:revision>2</cp:revision>
  <cp:lastPrinted>2016-09-22T17:53:00Z</cp:lastPrinted>
  <dcterms:created xsi:type="dcterms:W3CDTF">2022-01-20T18:05:00Z</dcterms:created>
  <dcterms:modified xsi:type="dcterms:W3CDTF">2022-01-20T18:05:00Z</dcterms:modified>
</cp:coreProperties>
</file>